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A76967" w14:textId="23278EE6" w:rsidR="005D35E0" w:rsidRPr="005D35E0" w:rsidRDefault="005D35E0" w:rsidP="00E17C38">
      <w:bookmarkStart w:id="0" w:name="_GoBack"/>
      <w:bookmarkEnd w:id="0"/>
      <w:r w:rsidRPr="005D35E0">
        <w:t>To:  Jacksonville Waterways Commission Chair, Council Member Lori Boyer</w:t>
      </w:r>
    </w:p>
    <w:p w14:paraId="048398E5" w14:textId="3FA1D569" w:rsidR="005D35E0" w:rsidRPr="005D35E0" w:rsidRDefault="005D35E0" w:rsidP="00E17C38">
      <w:r w:rsidRPr="005D35E0">
        <w:t>From:  Steven Davis, Waterways Commission</w:t>
      </w:r>
    </w:p>
    <w:p w14:paraId="05BC918B" w14:textId="42102467" w:rsidR="005D35E0" w:rsidRDefault="005D35E0" w:rsidP="00E17C38">
      <w:r w:rsidRPr="005D35E0">
        <w:t xml:space="preserve">Subject:  </w:t>
      </w:r>
      <w:r w:rsidR="003B1A5B" w:rsidRPr="005D35E0">
        <w:t>Jacksonville Waterways Competitive Distant Swim Events Summary</w:t>
      </w:r>
    </w:p>
    <w:p w14:paraId="2E2835DF" w14:textId="57A78493" w:rsidR="005D35E0" w:rsidRPr="005D35E0" w:rsidRDefault="005D35E0" w:rsidP="00E17C38">
      <w:r>
        <w:t>Date:  August 14, 2018</w:t>
      </w:r>
    </w:p>
    <w:p w14:paraId="351E2112" w14:textId="77777777" w:rsidR="003B1A5B" w:rsidRDefault="003B1A5B" w:rsidP="00E17C38">
      <w:pPr>
        <w:rPr>
          <w:b/>
          <w:u w:val="single"/>
        </w:rPr>
      </w:pPr>
    </w:p>
    <w:p w14:paraId="5FE78D59" w14:textId="20D45072" w:rsidR="0006028A" w:rsidRDefault="0092002E" w:rsidP="00E17C38">
      <w:pPr>
        <w:rPr>
          <w:b/>
          <w:u w:val="single"/>
        </w:rPr>
      </w:pPr>
      <w:r>
        <w:rPr>
          <w:b/>
          <w:u w:val="single"/>
        </w:rPr>
        <w:t xml:space="preserve">2018 </w:t>
      </w:r>
      <w:r w:rsidR="00170521">
        <w:rPr>
          <w:b/>
          <w:u w:val="single"/>
        </w:rPr>
        <w:t xml:space="preserve">Summer and Fall St Johns </w:t>
      </w:r>
      <w:r w:rsidR="00FC5395" w:rsidRPr="00B17A7B">
        <w:rPr>
          <w:b/>
          <w:u w:val="single"/>
        </w:rPr>
        <w:t xml:space="preserve">River </w:t>
      </w:r>
      <w:r w:rsidR="00170521">
        <w:rPr>
          <w:b/>
          <w:u w:val="single"/>
        </w:rPr>
        <w:t>Activation Athletic Program</w:t>
      </w:r>
    </w:p>
    <w:p w14:paraId="479DFB96" w14:textId="12C98069" w:rsidR="0092002E" w:rsidRDefault="0092002E" w:rsidP="00E17C38">
      <w:pPr>
        <w:rPr>
          <w:b/>
          <w:u w:val="single"/>
        </w:rPr>
      </w:pPr>
    </w:p>
    <w:p w14:paraId="7F37CD9D" w14:textId="40087428" w:rsidR="0092002E" w:rsidRDefault="0092002E" w:rsidP="00E17C38">
      <w:r>
        <w:t>The 2018 program includes the Jacksonville Triathlon Series and Up the River Downtown Marathon Swim Race.</w:t>
      </w:r>
    </w:p>
    <w:p w14:paraId="6BFBE506" w14:textId="77777777" w:rsidR="0092002E" w:rsidRDefault="0092002E" w:rsidP="00E17C38"/>
    <w:p w14:paraId="57500A98" w14:textId="7C313082" w:rsidR="0092002E" w:rsidRPr="006E3A75" w:rsidRDefault="0092002E" w:rsidP="00E17C38">
      <w:r>
        <w:t xml:space="preserve">The successful </w:t>
      </w:r>
      <w:r w:rsidR="006E3A75">
        <w:t xml:space="preserve">DRC </w:t>
      </w:r>
      <w:r>
        <w:t xml:space="preserve">Triathlon </w:t>
      </w:r>
      <w:r w:rsidRPr="00FC5395">
        <w:t xml:space="preserve">Series outgrew the </w:t>
      </w:r>
      <w:r>
        <w:t>former venue</w:t>
      </w:r>
      <w:r w:rsidRPr="00FC5395">
        <w:t xml:space="preserve"> which presented increasing challenges</w:t>
      </w:r>
      <w:r w:rsidR="00AA2B7A">
        <w:t>,</w:t>
      </w:r>
      <w:r w:rsidRPr="00FC5395">
        <w:t xml:space="preserve"> </w:t>
      </w:r>
      <w:r w:rsidRPr="00AA2B7A">
        <w:rPr>
          <w:noProof/>
        </w:rPr>
        <w:t>and</w:t>
      </w:r>
      <w:r w:rsidRPr="00FC5395">
        <w:t xml:space="preserve"> it was time for a change</w:t>
      </w:r>
      <w:r>
        <w:t xml:space="preserve">. </w:t>
      </w:r>
      <w:proofErr w:type="spellStart"/>
      <w:r>
        <w:t>JumpingFish</w:t>
      </w:r>
      <w:proofErr w:type="spellEnd"/>
      <w:r>
        <w:t>,</w:t>
      </w:r>
      <w:r w:rsidR="006E3A75">
        <w:t xml:space="preserve"> an organization that advocates for the waterways through athletics had been</w:t>
      </w:r>
      <w:r>
        <w:t xml:space="preserve"> researching and leveraging </w:t>
      </w:r>
      <w:r w:rsidR="00686C13">
        <w:t xml:space="preserve">the </w:t>
      </w:r>
      <w:r w:rsidRPr="00686C13">
        <w:rPr>
          <w:noProof/>
        </w:rPr>
        <w:t>athletic</w:t>
      </w:r>
      <w:r>
        <w:t xml:space="preserve"> potential of the St. Johns since 2011</w:t>
      </w:r>
      <w:r w:rsidR="006E3A75">
        <w:t xml:space="preserve">.   </w:t>
      </w:r>
      <w:r w:rsidRPr="00FC5395">
        <w:t xml:space="preserve">The </w:t>
      </w:r>
      <w:r>
        <w:t xml:space="preserve">St. Johns Riverfront provides the series with the opportunity </w:t>
      </w:r>
      <w:r w:rsidRPr="00FC5395">
        <w:t>to become one of the largest Sprint &amp; Olympic events in the country</w:t>
      </w:r>
      <w:r w:rsidR="006E3A75">
        <w:t xml:space="preserve"> and its time has come.</w:t>
      </w:r>
    </w:p>
    <w:p w14:paraId="5126790E" w14:textId="77777777" w:rsidR="0006028A" w:rsidRDefault="0006028A" w:rsidP="00E17C38"/>
    <w:p w14:paraId="4BFEF33D" w14:textId="77777777" w:rsidR="0006028A" w:rsidRPr="006E3A75" w:rsidRDefault="003B1A5B" w:rsidP="00E17C38">
      <w:r w:rsidRPr="006E3A75">
        <w:t xml:space="preserve">• </w:t>
      </w:r>
      <w:r w:rsidR="0006028A" w:rsidRPr="006E3A75">
        <w:t>Jacks</w:t>
      </w:r>
      <w:r w:rsidR="004429AC" w:rsidRPr="006E3A75">
        <w:t>onville Triathlon Series Race #1, Saturday, June 16, 2018.</w:t>
      </w:r>
    </w:p>
    <w:p w14:paraId="0EC64D3F" w14:textId="1113BE7E" w:rsidR="00FC5395" w:rsidRPr="00FC5395" w:rsidRDefault="004429AC" w:rsidP="00FC5395">
      <w:r w:rsidRPr="006E3A75">
        <w:t>Race #1</w:t>
      </w:r>
      <w:r w:rsidR="00FC5395" w:rsidRPr="006E3A75">
        <w:t xml:space="preserve"> </w:t>
      </w:r>
      <w:r w:rsidR="00686C13">
        <w:rPr>
          <w:noProof/>
        </w:rPr>
        <w:t>ran</w:t>
      </w:r>
      <w:r w:rsidR="00FC5395" w:rsidRPr="006E3A75">
        <w:t xml:space="preserve"> without any </w:t>
      </w:r>
      <w:r w:rsidR="00FC5395" w:rsidRPr="00314C74">
        <w:rPr>
          <w:noProof/>
        </w:rPr>
        <w:t>major</w:t>
      </w:r>
      <w:r w:rsidR="00FC5395" w:rsidRPr="006E3A75">
        <w:t xml:space="preserve"> issues.  Included was a Sprint Triathlon</w:t>
      </w:r>
      <w:r w:rsidR="00AF31D8" w:rsidRPr="006E3A75">
        <w:t xml:space="preserve"> and an Olympic Triathlon.</w:t>
      </w:r>
      <w:r w:rsidR="00FC5395" w:rsidRPr="006E3A75">
        <w:t xml:space="preserve">  The race attracted </w:t>
      </w:r>
      <w:r w:rsidR="005036C9" w:rsidRPr="006E3A75">
        <w:t xml:space="preserve">over 600 </w:t>
      </w:r>
      <w:r w:rsidR="00FC5395" w:rsidRPr="006E3A75">
        <w:t>competitors</w:t>
      </w:r>
      <w:r w:rsidR="005036C9" w:rsidRPr="006E3A75">
        <w:t xml:space="preserve"> from the southeast and beyond</w:t>
      </w:r>
      <w:r w:rsidR="00FC5395" w:rsidRPr="006E3A75">
        <w:t xml:space="preserve"> for this event</w:t>
      </w:r>
      <w:r w:rsidR="005036C9" w:rsidRPr="006E3A75">
        <w:t xml:space="preserve">. </w:t>
      </w:r>
      <w:r w:rsidR="00AF31D8" w:rsidRPr="006E3A75">
        <w:t xml:space="preserve">Approximately 200 </w:t>
      </w:r>
      <w:r w:rsidR="006E3A75" w:rsidRPr="006E3A75">
        <w:t>participated</w:t>
      </w:r>
      <w:r w:rsidR="00AF31D8" w:rsidRPr="006E3A75">
        <w:t xml:space="preserve"> in t</w:t>
      </w:r>
      <w:r w:rsidR="006E3A75" w:rsidRPr="006E3A75">
        <w:t>h</w:t>
      </w:r>
      <w:r w:rsidR="00AF31D8" w:rsidRPr="006E3A75">
        <w:t xml:space="preserve">e </w:t>
      </w:r>
      <w:r w:rsidR="006E3A75" w:rsidRPr="006E3A75">
        <w:t>Olympic</w:t>
      </w:r>
      <w:r w:rsidR="00AF31D8" w:rsidRPr="006E3A75">
        <w:t xml:space="preserve"> </w:t>
      </w:r>
      <w:r w:rsidR="006E3A75" w:rsidRPr="006E3A75">
        <w:t>Triathlon</w:t>
      </w:r>
      <w:r w:rsidR="00AF31D8" w:rsidRPr="006E3A75">
        <w:t xml:space="preserve"> starting at Riverside Arts Market</w:t>
      </w:r>
      <w:r w:rsidR="00AA2B7A">
        <w:t>,</w:t>
      </w:r>
      <w:r w:rsidR="00AF31D8" w:rsidRPr="006E3A75">
        <w:t xml:space="preserve"> </w:t>
      </w:r>
      <w:r w:rsidR="00AF31D8" w:rsidRPr="00AA2B7A">
        <w:rPr>
          <w:noProof/>
        </w:rPr>
        <w:t>and</w:t>
      </w:r>
      <w:r w:rsidR="00AF31D8" w:rsidRPr="006E3A75">
        <w:t xml:space="preserve"> 400 </w:t>
      </w:r>
      <w:r w:rsidR="006E3A75" w:rsidRPr="006E3A75">
        <w:t>participated</w:t>
      </w:r>
      <w:r w:rsidR="00AF31D8" w:rsidRPr="006E3A75">
        <w:t xml:space="preserve"> in the </w:t>
      </w:r>
      <w:r w:rsidR="006E3A75" w:rsidRPr="006E3A75">
        <w:t>Sprint</w:t>
      </w:r>
      <w:r w:rsidR="00AF31D8" w:rsidRPr="006E3A75">
        <w:t xml:space="preserve"> </w:t>
      </w:r>
      <w:r w:rsidR="00F04423">
        <w:rPr>
          <w:noProof/>
        </w:rPr>
        <w:t>beginn</w:t>
      </w:r>
      <w:r w:rsidR="00AF31D8" w:rsidRPr="00F04423">
        <w:rPr>
          <w:noProof/>
        </w:rPr>
        <w:t>ing</w:t>
      </w:r>
      <w:r w:rsidR="00AF31D8" w:rsidRPr="006E3A75">
        <w:t xml:space="preserve"> at Hogan Street</w:t>
      </w:r>
      <w:r w:rsidR="00AF31D8" w:rsidRPr="00AA2B7A">
        <w:rPr>
          <w:noProof/>
        </w:rPr>
        <w:t>.</w:t>
      </w:r>
      <w:r w:rsidR="00AF31D8" w:rsidRPr="006E3A75">
        <w:t xml:space="preserve"> </w:t>
      </w:r>
      <w:r w:rsidR="005036C9" w:rsidRPr="006E3A75">
        <w:t xml:space="preserve">In addition </w:t>
      </w:r>
      <w:r w:rsidR="00AF31D8" w:rsidRPr="006E3A75">
        <w:t xml:space="preserve">to </w:t>
      </w:r>
      <w:r w:rsidR="005036C9" w:rsidRPr="006E3A75">
        <w:t xml:space="preserve">the </w:t>
      </w:r>
      <w:r w:rsidR="006E3A75" w:rsidRPr="006E3A75">
        <w:t>athletes, support</w:t>
      </w:r>
      <w:r w:rsidR="005036C9" w:rsidRPr="006E3A75">
        <w:t xml:space="preserve"> personnel took part in activating the river including volunteer kayakers from </w:t>
      </w:r>
      <w:r w:rsidR="006E3A75" w:rsidRPr="006E3A75">
        <w:t>Jacksonville</w:t>
      </w:r>
      <w:r w:rsidR="005036C9" w:rsidRPr="006E3A75">
        <w:t xml:space="preserve"> and </w:t>
      </w:r>
      <w:r w:rsidR="006E3A75" w:rsidRPr="006E3A75">
        <w:t>Northeast</w:t>
      </w:r>
      <w:r w:rsidR="005036C9" w:rsidRPr="006E3A75">
        <w:t xml:space="preserve"> </w:t>
      </w:r>
      <w:r w:rsidR="00AF31D8" w:rsidRPr="006E3A75">
        <w:t xml:space="preserve">and Central </w:t>
      </w:r>
      <w:r w:rsidR="005036C9" w:rsidRPr="00AA2B7A">
        <w:t xml:space="preserve">Florida. </w:t>
      </w:r>
    </w:p>
    <w:p w14:paraId="688E1472" w14:textId="77777777" w:rsidR="00FC5395" w:rsidRDefault="00FC5395" w:rsidP="00FC5395"/>
    <w:p w14:paraId="2DB339D9" w14:textId="77777777" w:rsidR="004429AC" w:rsidRDefault="003B1A5B" w:rsidP="004429AC">
      <w:r>
        <w:t xml:space="preserve">• </w:t>
      </w:r>
      <w:r w:rsidR="004429AC">
        <w:t>Jacksonville Triathlon Series Race #2, Saturday, July 14</w:t>
      </w:r>
      <w:r w:rsidR="004429AC" w:rsidRPr="00FC5395">
        <w:t>, 2018</w:t>
      </w:r>
      <w:r w:rsidR="004429AC">
        <w:t>.</w:t>
      </w:r>
    </w:p>
    <w:p w14:paraId="4FBF0AE7" w14:textId="7E1F7247" w:rsidR="004429AC" w:rsidRPr="00FC5395" w:rsidRDefault="004429AC" w:rsidP="004429AC">
      <w:r>
        <w:t xml:space="preserve">The second of the </w:t>
      </w:r>
      <w:proofErr w:type="spellStart"/>
      <w:r>
        <w:t>Jax</w:t>
      </w:r>
      <w:proofErr w:type="spellEnd"/>
      <w:r>
        <w:t xml:space="preserve"> Triathlon Series </w:t>
      </w:r>
      <w:r w:rsidR="00686C13">
        <w:rPr>
          <w:noProof/>
        </w:rPr>
        <w:t>ran</w:t>
      </w:r>
      <w:r>
        <w:t xml:space="preserve"> without any </w:t>
      </w:r>
      <w:r w:rsidR="00F04423">
        <w:rPr>
          <w:noProof/>
        </w:rPr>
        <w:t>significant</w:t>
      </w:r>
      <w:r>
        <w:t xml:space="preserve"> issues</w:t>
      </w:r>
      <w:r w:rsidRPr="00FC5395">
        <w:t>.</w:t>
      </w:r>
      <w:r>
        <w:t xml:space="preserve">  </w:t>
      </w:r>
      <w:r w:rsidRPr="006E3A75">
        <w:t>Included was a Sprint</w:t>
      </w:r>
      <w:r w:rsidR="00AF31D8" w:rsidRPr="006E3A75">
        <w:t xml:space="preserve"> and an Olympic Tr</w:t>
      </w:r>
      <w:r w:rsidR="00FB4E7C" w:rsidRPr="006E3A75">
        <w:t xml:space="preserve">iathlon. </w:t>
      </w:r>
      <w:r w:rsidRPr="006E3A75">
        <w:t xml:space="preserve">The race </w:t>
      </w:r>
      <w:r w:rsidR="005036C9" w:rsidRPr="006E3A75">
        <w:t xml:space="preserve">once again </w:t>
      </w:r>
      <w:r w:rsidRPr="006E3A75">
        <w:t xml:space="preserve">attracted </w:t>
      </w:r>
      <w:r w:rsidR="005036C9" w:rsidRPr="006E3A75">
        <w:t xml:space="preserve">over 600 </w:t>
      </w:r>
      <w:r w:rsidRPr="006E3A75">
        <w:t>competitor</w:t>
      </w:r>
      <w:r w:rsidR="005036C9" w:rsidRPr="006E3A75">
        <w:t xml:space="preserve">s from the </w:t>
      </w:r>
      <w:r w:rsidR="006E3A75" w:rsidRPr="006E3A75">
        <w:t>southeast</w:t>
      </w:r>
      <w:r w:rsidR="005036C9" w:rsidRPr="006E3A75">
        <w:t xml:space="preserve"> and other parts of the country.</w:t>
      </w:r>
    </w:p>
    <w:p w14:paraId="6F122E49" w14:textId="77777777" w:rsidR="004429AC" w:rsidRDefault="004429AC" w:rsidP="00FC5395"/>
    <w:p w14:paraId="278695B7" w14:textId="77777777" w:rsidR="004429AC" w:rsidRDefault="003B1A5B" w:rsidP="004429AC">
      <w:r>
        <w:t xml:space="preserve">• </w:t>
      </w:r>
      <w:r w:rsidR="004429AC">
        <w:t xml:space="preserve">Jacksonville Triathlon Series Race #3, </w:t>
      </w:r>
      <w:r w:rsidR="004429AC" w:rsidRPr="00FC5395">
        <w:t>Saturday, August 4, 2018</w:t>
      </w:r>
      <w:r w:rsidR="004429AC">
        <w:t>.</w:t>
      </w:r>
    </w:p>
    <w:p w14:paraId="003B23F4" w14:textId="3C698A15" w:rsidR="004429AC" w:rsidRPr="006E3A75" w:rsidRDefault="004429AC" w:rsidP="00FC5395">
      <w:r w:rsidRPr="006E3A75">
        <w:t>Race #3 continued our run of racing without any major issues</w:t>
      </w:r>
      <w:r w:rsidR="006E3A75" w:rsidRPr="006E3A75">
        <w:t>.</w:t>
      </w:r>
      <w:r w:rsidR="00FB4E7C" w:rsidRPr="006E3A75">
        <w:t xml:space="preserve"> Included was a Sprint and an Olympic Triathlon. The race once again attracted over 600 competitors. </w:t>
      </w:r>
      <w:r w:rsidRPr="006E3A75">
        <w:t xml:space="preserve"> </w:t>
      </w:r>
    </w:p>
    <w:p w14:paraId="5B696946" w14:textId="75F88016" w:rsidR="005036C9" w:rsidRDefault="005036C9" w:rsidP="00FC5395"/>
    <w:p w14:paraId="5956CE24" w14:textId="6BA4CB10" w:rsidR="005036C9" w:rsidRDefault="00FB4E7C" w:rsidP="00FC5395">
      <w:r>
        <w:t xml:space="preserve">Including </w:t>
      </w:r>
      <w:r w:rsidR="005036C9">
        <w:t xml:space="preserve">the </w:t>
      </w:r>
      <w:r w:rsidR="006E3A75">
        <w:t>athletes</w:t>
      </w:r>
      <w:r w:rsidR="005036C9">
        <w:t xml:space="preserve">, volunteers and support personnel we </w:t>
      </w:r>
      <w:r>
        <w:t>estimate</w:t>
      </w:r>
      <w:r w:rsidR="005036C9">
        <w:t xml:space="preserve"> </w:t>
      </w:r>
      <w:r w:rsidR="002E64AF">
        <w:t>over 2,000 people entered the St. Johns River for the events. Many attendees</w:t>
      </w:r>
      <w:r>
        <w:t xml:space="preserve">, </w:t>
      </w:r>
      <w:r w:rsidR="006E3A75">
        <w:t>athletes</w:t>
      </w:r>
      <w:r>
        <w:t>, friends</w:t>
      </w:r>
      <w:r w:rsidR="00AA2B7A">
        <w:t>,</w:t>
      </w:r>
      <w:r>
        <w:t xml:space="preserve"> </w:t>
      </w:r>
      <w:r w:rsidRPr="00AA2B7A">
        <w:rPr>
          <w:noProof/>
        </w:rPr>
        <w:t>and</w:t>
      </w:r>
      <w:r>
        <w:t xml:space="preserve"> families</w:t>
      </w:r>
      <w:r w:rsidR="002E64AF">
        <w:t xml:space="preserve"> were out of towners patronizing the Omni and Hyatt and local </w:t>
      </w:r>
      <w:r>
        <w:t>establishments</w:t>
      </w:r>
      <w:r w:rsidR="002E64AF">
        <w:t>.</w:t>
      </w:r>
    </w:p>
    <w:p w14:paraId="74E83F57" w14:textId="77777777" w:rsidR="002E64AF" w:rsidRPr="00FC5395" w:rsidRDefault="002E64AF" w:rsidP="00FC5395"/>
    <w:p w14:paraId="74DDBA05" w14:textId="2F08BBC3" w:rsidR="00DA3A57" w:rsidRPr="00DA3A57" w:rsidRDefault="00DA3A57" w:rsidP="00DA3A57">
      <w:pPr>
        <w:rPr>
          <w:b/>
        </w:rPr>
      </w:pPr>
      <w:r w:rsidRPr="00DA3A57">
        <w:rPr>
          <w:b/>
        </w:rPr>
        <w:t>The Numbers:</w:t>
      </w:r>
    </w:p>
    <w:p w14:paraId="7936473A" w14:textId="77777777" w:rsidR="00DA3A57" w:rsidRDefault="00DA3A57" w:rsidP="00DA3A57">
      <w:pPr>
        <w:pStyle w:val="xmsonormal"/>
      </w:pPr>
      <w:r>
        <w:t> </w:t>
      </w:r>
    </w:p>
    <w:p w14:paraId="32576E30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1,963 athletes registered for the series. </w:t>
      </w:r>
    </w:p>
    <w:p w14:paraId="5F2AF37D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63% Male / 37% Female</w:t>
      </w:r>
    </w:p>
    <w:p w14:paraId="0DCBEA44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Largest Age Groups – 30-39   24% / 40-49   26% </w:t>
      </w:r>
      <w:proofErr w:type="gramStart"/>
      <w:r>
        <w:rPr>
          <w:rFonts w:eastAsia="Times New Roman"/>
        </w:rPr>
        <w:t>/  50</w:t>
      </w:r>
      <w:proofErr w:type="gramEnd"/>
      <w:r>
        <w:rPr>
          <w:rFonts w:eastAsia="Times New Roman"/>
        </w:rPr>
        <w:t>-64   25%</w:t>
      </w:r>
    </w:p>
    <w:p w14:paraId="62E6DCBC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The Hyatt reported approx. 100 room nights</w:t>
      </w:r>
    </w:p>
    <w:p w14:paraId="4DAF14AD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The OMNI reported approx. 150 room nights</w:t>
      </w:r>
    </w:p>
    <w:p w14:paraId="50B91EC4" w14:textId="77777777" w:rsidR="00DA3A57" w:rsidRDefault="00DA3A57" w:rsidP="00DA3A57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73% of Athletes from Florida, Remaining 27% for 19 other states</w:t>
      </w:r>
    </w:p>
    <w:p w14:paraId="68DE30F3" w14:textId="77777777" w:rsidR="00DA3A57" w:rsidRDefault="00DA3A57" w:rsidP="00DA3A57"/>
    <w:p w14:paraId="76734C3E" w14:textId="0DC01CB4" w:rsidR="00B17A7B" w:rsidRDefault="00DA3A57" w:rsidP="00E17C38">
      <w:r>
        <w:rPr>
          <w:b/>
          <w:u w:val="single"/>
        </w:rPr>
        <w:br w:type="page"/>
      </w:r>
    </w:p>
    <w:p w14:paraId="3FF64123" w14:textId="7AFD2DE2" w:rsidR="00DA3A57" w:rsidRDefault="00DA3A57" w:rsidP="00DA3A57">
      <w:pPr>
        <w:rPr>
          <w:b/>
        </w:rPr>
      </w:pPr>
      <w:r w:rsidRPr="00DA3A57">
        <w:rPr>
          <w:b/>
        </w:rPr>
        <w:lastRenderedPageBreak/>
        <w:t>Up the River Downtown</w:t>
      </w:r>
      <w:r>
        <w:rPr>
          <w:b/>
        </w:rPr>
        <w:t xml:space="preserve"> 10k Swim </w:t>
      </w:r>
      <w:r w:rsidR="00AA2B7A">
        <w:rPr>
          <w:b/>
        </w:rPr>
        <w:t xml:space="preserve">Race, </w:t>
      </w:r>
      <w:r w:rsidR="00AA2B7A" w:rsidRPr="00AA2B7A">
        <w:t>coming</w:t>
      </w:r>
      <w:r w:rsidRPr="00AA2B7A">
        <w:t xml:space="preserve"> </w:t>
      </w:r>
      <w:r>
        <w:t>September 22, 2018</w:t>
      </w:r>
    </w:p>
    <w:p w14:paraId="27B5F22A" w14:textId="77777777" w:rsidR="00DA3A57" w:rsidRPr="00DA3A57" w:rsidRDefault="00DA3A57" w:rsidP="00DA3A57">
      <w:pPr>
        <w:rPr>
          <w:b/>
        </w:rPr>
      </w:pPr>
    </w:p>
    <w:p w14:paraId="4040E334" w14:textId="3B9A2DB3" w:rsidR="00E17C38" w:rsidRDefault="0092378B" w:rsidP="00E17C38">
      <w:r>
        <w:t xml:space="preserve">The 20th Global Swim Series (GSS) </w:t>
      </w:r>
      <w:r w:rsidR="00E17C38" w:rsidRPr="00E17C38">
        <w:t xml:space="preserve">race in </w:t>
      </w:r>
      <w:r w:rsidR="00DA3A57" w:rsidRPr="00E17C38">
        <w:t>the</w:t>
      </w:r>
      <w:r w:rsidR="00DA3A57">
        <w:t xml:space="preserve"> </w:t>
      </w:r>
      <w:r w:rsidR="00DA3A57" w:rsidRPr="00E17C38">
        <w:t>United</w:t>
      </w:r>
      <w:r w:rsidR="00E17C38" w:rsidRPr="00E17C38">
        <w:t xml:space="preserve"> States </w:t>
      </w:r>
      <w:r w:rsidR="00E17C38" w:rsidRPr="00314C74">
        <w:rPr>
          <w:noProof/>
        </w:rPr>
        <w:t>is</w:t>
      </w:r>
      <w:r w:rsidR="00E17C38" w:rsidRPr="00E17C38">
        <w:t xml:space="preserve"> Jacksonville, Florida’s: </w:t>
      </w:r>
      <w:r w:rsidR="00E17C38" w:rsidRPr="00B17A7B">
        <w:rPr>
          <w:b/>
          <w:bCs/>
        </w:rPr>
        <w:t xml:space="preserve">Up the River </w:t>
      </w:r>
      <w:r w:rsidR="00DA3A57" w:rsidRPr="00B17A7B">
        <w:rPr>
          <w:b/>
          <w:bCs/>
        </w:rPr>
        <w:t>Downtown</w:t>
      </w:r>
      <w:r w:rsidR="00DA3A57">
        <w:t xml:space="preserve">. </w:t>
      </w:r>
      <w:r w:rsidR="00E17C38" w:rsidRPr="00E17C38">
        <w:t>DR</w:t>
      </w:r>
      <w:r w:rsidR="00E17C38">
        <w:t xml:space="preserve">C </w:t>
      </w:r>
      <w:r w:rsidR="006E3A75">
        <w:t xml:space="preserve">Sports, </w:t>
      </w:r>
      <w:proofErr w:type="spellStart"/>
      <w:r w:rsidR="006E3A75">
        <w:t>JumpingFish</w:t>
      </w:r>
      <w:proofErr w:type="spellEnd"/>
      <w:r w:rsidR="006E3A75">
        <w:t xml:space="preserve"> Athletics</w:t>
      </w:r>
      <w:r w:rsidR="00E17C38">
        <w:t xml:space="preserve"> </w:t>
      </w:r>
      <w:r w:rsidR="00FB4E7C">
        <w:t xml:space="preserve">and Jacksonville University Water Sports </w:t>
      </w:r>
      <w:r w:rsidR="00E17C38">
        <w:t>are partnering for</w:t>
      </w:r>
      <w:r w:rsidR="00E17C38" w:rsidRPr="00E17C38">
        <w:t xml:space="preserve"> Jacksonville’s first marathon swim </w:t>
      </w:r>
      <w:r w:rsidR="002E64AF">
        <w:t xml:space="preserve">race </w:t>
      </w:r>
      <w:r w:rsidR="00E17C38" w:rsidRPr="00E17C38">
        <w:t>in the St. Johns River.</w:t>
      </w:r>
      <w:r w:rsidR="00E17C38">
        <w:t xml:space="preserve">  </w:t>
      </w:r>
      <w:r w:rsidR="00E17C38" w:rsidRPr="00E17C38">
        <w:t xml:space="preserve">Jacksonville’s Up the River Downtown 10k Open Water Race starts at Jacksonville University on the </w:t>
      </w:r>
      <w:r w:rsidR="00E17C38">
        <w:t xml:space="preserve">Dolphin Green </w:t>
      </w:r>
      <w:r w:rsidR="00FB4E7C">
        <w:t>B</w:t>
      </w:r>
      <w:r w:rsidR="00E17C38" w:rsidRPr="00E17C38">
        <w:t>each</w:t>
      </w:r>
      <w:r w:rsidR="006B2DCF">
        <w:t xml:space="preserve"> with the flood current</w:t>
      </w:r>
      <w:r w:rsidR="00E17C38" w:rsidRPr="00E17C38">
        <w:t xml:space="preserve"> and finishes at Riverside Arts Market at the Fuller Warren Br</w:t>
      </w:r>
      <w:r w:rsidR="00E17C38">
        <w:t>idge. The swim takes the competitors</w:t>
      </w:r>
      <w:r w:rsidR="00E17C38" w:rsidRPr="00E17C38">
        <w:t xml:space="preserve"> under the Ha</w:t>
      </w:r>
      <w:r w:rsidR="00E17C38">
        <w:t>rt and Matthews bridges</w:t>
      </w:r>
      <w:r w:rsidR="00E17C38" w:rsidRPr="00E17C38">
        <w:t>, past the Stadium, through the Main Street Bridge, and under the Acosta and Railroad bridges</w:t>
      </w:r>
      <w:r w:rsidR="00FB4E7C">
        <w:t xml:space="preserve"> ending at Riverside Arts Market where awards </w:t>
      </w:r>
      <w:r w:rsidR="00686C13">
        <w:t xml:space="preserve">where we </w:t>
      </w:r>
      <w:r w:rsidR="00FB4E7C">
        <w:t xml:space="preserve">will </w:t>
      </w:r>
      <w:r w:rsidR="00686C13">
        <w:rPr>
          <w:noProof/>
        </w:rPr>
        <w:t>present awards</w:t>
      </w:r>
      <w:r w:rsidR="00FB4E7C">
        <w:t xml:space="preserve"> on stage</w:t>
      </w:r>
      <w:r w:rsidR="00E17C38" w:rsidRPr="00E17C38">
        <w:t xml:space="preserve">. </w:t>
      </w:r>
      <w:r w:rsidR="00E17C38">
        <w:t xml:space="preserve">Race organizers expect </w:t>
      </w:r>
      <w:r w:rsidR="002E64AF">
        <w:t>approximately 100 elite</w:t>
      </w:r>
      <w:r w:rsidR="00E17C38">
        <w:t xml:space="preserve"> swimmers to participate, along with numerous volunteers on kayaks, paddle boards, and in safety boats.</w:t>
      </w:r>
      <w:r w:rsidR="002E64AF">
        <w:t xml:space="preserve"> </w:t>
      </w:r>
      <w:proofErr w:type="spellStart"/>
      <w:r w:rsidR="002E64AF">
        <w:t>JumpingFish</w:t>
      </w:r>
      <w:proofErr w:type="spellEnd"/>
      <w:r w:rsidR="002E64AF">
        <w:t xml:space="preserve"> began organizing Up the River Downtown as exhibition swims in 2011 aiming to bring the community back to </w:t>
      </w:r>
      <w:r w:rsidR="002E64AF" w:rsidRPr="00686C13">
        <w:rPr>
          <w:noProof/>
        </w:rPr>
        <w:t>St</w:t>
      </w:r>
      <w:r w:rsidR="002E64AF">
        <w:t xml:space="preserve"> Johns</w:t>
      </w:r>
      <w:r w:rsidR="00686C13">
        <w:t xml:space="preserve"> River</w:t>
      </w:r>
      <w:r w:rsidR="002E64AF">
        <w:t xml:space="preserve">. </w:t>
      </w:r>
    </w:p>
    <w:p w14:paraId="43F7E949" w14:textId="18BD7189" w:rsidR="002E64AF" w:rsidRDefault="002E64AF" w:rsidP="00E17C38"/>
    <w:p w14:paraId="7D65E6EF" w14:textId="6DEABDFA" w:rsidR="002E64AF" w:rsidRPr="00B17A7B" w:rsidRDefault="002E64AF" w:rsidP="00DA3A57">
      <w:proofErr w:type="spellStart"/>
      <w:r w:rsidRPr="00DA3A57">
        <w:rPr>
          <w:b/>
        </w:rPr>
        <w:t>Coltman</w:t>
      </w:r>
      <w:proofErr w:type="spellEnd"/>
      <w:r w:rsidRPr="00DA3A57">
        <w:rPr>
          <w:b/>
        </w:rPr>
        <w:t xml:space="preserve"> and Baughman Triathlon at Hanna Park</w:t>
      </w:r>
      <w:r>
        <w:t>,</w:t>
      </w:r>
      <w:r w:rsidRPr="00B17A7B">
        <w:t xml:space="preserve"> </w:t>
      </w:r>
      <w:r w:rsidR="00DA3A57">
        <w:t xml:space="preserve">coming </w:t>
      </w:r>
      <w:r w:rsidRPr="00B17A7B">
        <w:t>September 23, 2018</w:t>
      </w:r>
      <w:r>
        <w:t>.</w:t>
      </w:r>
    </w:p>
    <w:p w14:paraId="49595E47" w14:textId="77777777" w:rsidR="002E64AF" w:rsidRPr="00B17A7B" w:rsidRDefault="002E64AF" w:rsidP="002E64AF">
      <w:r w:rsidRPr="00B17A7B">
        <w:t xml:space="preserve">Triathlon </w:t>
      </w:r>
      <w:r>
        <w:t xml:space="preserve">returns to the beaches </w:t>
      </w:r>
      <w:r w:rsidRPr="00B17A7B">
        <w:t>where it all started in Jacksonville, Beautiful Hanna Park.</w:t>
      </w:r>
    </w:p>
    <w:p w14:paraId="0482A296" w14:textId="31DDDF52" w:rsidR="002E64AF" w:rsidRPr="00B17A7B" w:rsidRDefault="002E64AF" w:rsidP="002E64AF">
      <w:r>
        <w:rPr>
          <w:bCs/>
        </w:rPr>
        <w:t xml:space="preserve">This event is a </w:t>
      </w:r>
      <w:r w:rsidRPr="00B17A7B">
        <w:rPr>
          <w:bCs/>
        </w:rPr>
        <w:t xml:space="preserve">Sprint Triathlon: Swim 0.5 </w:t>
      </w:r>
      <w:r w:rsidR="00DA3A57" w:rsidRPr="00B17A7B">
        <w:rPr>
          <w:bCs/>
        </w:rPr>
        <w:t>Mile, Bike</w:t>
      </w:r>
      <w:r w:rsidRPr="00B17A7B">
        <w:rPr>
          <w:bCs/>
        </w:rPr>
        <w:t xml:space="preserve"> 20</w:t>
      </w:r>
      <w:proofErr w:type="gramStart"/>
      <w:r w:rsidRPr="00B17A7B">
        <w:rPr>
          <w:bCs/>
        </w:rPr>
        <w:t>K,  Run</w:t>
      </w:r>
      <w:proofErr w:type="gramEnd"/>
      <w:r w:rsidRPr="00B17A7B">
        <w:rPr>
          <w:bCs/>
        </w:rPr>
        <w:t xml:space="preserve"> 5K</w:t>
      </w:r>
      <w:r w:rsidRPr="00B17A7B">
        <w:rPr>
          <w:b/>
          <w:bCs/>
        </w:rPr>
        <w:t>.</w:t>
      </w:r>
    </w:p>
    <w:p w14:paraId="1A0F7B01" w14:textId="2AD61A71" w:rsidR="00FB4E7C" w:rsidRDefault="00FB4E7C" w:rsidP="00E17C38"/>
    <w:p w14:paraId="72C139EA" w14:textId="30CB2973" w:rsidR="00DA3A57" w:rsidRPr="00AA2B7A" w:rsidRDefault="00DA3A57" w:rsidP="00E17C38">
      <w:pPr>
        <w:rPr>
          <w:b/>
        </w:rPr>
      </w:pPr>
      <w:r w:rsidRPr="00AA2B7A">
        <w:rPr>
          <w:b/>
        </w:rPr>
        <w:t>Significant Challenges</w:t>
      </w:r>
    </w:p>
    <w:p w14:paraId="7D01FAEA" w14:textId="77777777" w:rsidR="00AA2B7A" w:rsidRDefault="00AA2B7A" w:rsidP="00E17C38"/>
    <w:p w14:paraId="1627860B" w14:textId="4D8D7546" w:rsidR="00AA2B7A" w:rsidRDefault="00AA2B7A" w:rsidP="00AA2B7A">
      <w:pPr>
        <w:pStyle w:val="ListParagraph"/>
        <w:numPr>
          <w:ilvl w:val="0"/>
          <w:numId w:val="6"/>
        </w:numPr>
      </w:pPr>
      <w:r>
        <w:t>S</w:t>
      </w:r>
      <w:r w:rsidR="00DA3A57">
        <w:t>wimming in the St. John’s River</w:t>
      </w:r>
      <w:r>
        <w:t xml:space="preserve"> w</w:t>
      </w:r>
      <w:r w:rsidR="00DA3A57">
        <w:t xml:space="preserve">ith no easy </w:t>
      </w:r>
      <w:r>
        <w:t>public</w:t>
      </w:r>
      <w:r w:rsidR="00DA3A57">
        <w:t xml:space="preserve"> access in/out of the water</w:t>
      </w:r>
      <w:r>
        <w:t>.</w:t>
      </w:r>
      <w:r w:rsidR="00DA3A57">
        <w:t xml:space="preserve"> We had to develop a safe and effective system of entry and exit. </w:t>
      </w:r>
    </w:p>
    <w:p w14:paraId="614A701C" w14:textId="71CD517E" w:rsidR="00AA2B7A" w:rsidRDefault="00AA2B7A" w:rsidP="00AA2B7A">
      <w:pPr>
        <w:pStyle w:val="ListParagraph"/>
        <w:numPr>
          <w:ilvl w:val="0"/>
          <w:numId w:val="6"/>
        </w:numPr>
      </w:pPr>
      <w:r>
        <w:t>F</w:t>
      </w:r>
      <w:r w:rsidR="00DA3A57">
        <w:t xml:space="preserve">ast moving water with changing currents. </w:t>
      </w:r>
      <w:r w:rsidR="003723F5">
        <w:t>Scheduling the r</w:t>
      </w:r>
      <w:r w:rsidR="00DA3A57">
        <w:t>ace</w:t>
      </w:r>
      <w:r w:rsidR="00DD45A5">
        <w:t xml:space="preserve"> is based on</w:t>
      </w:r>
      <w:r w:rsidR="00DA3A57">
        <w:t xml:space="preserve"> </w:t>
      </w:r>
      <w:r w:rsidR="00DA3A57" w:rsidRPr="00686C13">
        <w:rPr>
          <w:noProof/>
        </w:rPr>
        <w:t>the tid</w:t>
      </w:r>
      <w:r w:rsidR="00686C13" w:rsidRPr="00686C13">
        <w:rPr>
          <w:noProof/>
        </w:rPr>
        <w:t>a</w:t>
      </w:r>
      <w:r w:rsidR="00686C13">
        <w:rPr>
          <w:noProof/>
        </w:rPr>
        <w:t>l</w:t>
      </w:r>
      <w:r w:rsidR="00DA3A57" w:rsidRPr="00686C13">
        <w:rPr>
          <w:noProof/>
        </w:rPr>
        <w:t xml:space="preserve"> direction and speed</w:t>
      </w:r>
      <w:r w:rsidR="00DA3A57">
        <w:t xml:space="preserve">. </w:t>
      </w:r>
      <w:r>
        <w:t xml:space="preserve">We also mobilized a force of Boats from the Coast Guard Auxiliary, Power Squadron, JSO and Fire Rescue. </w:t>
      </w:r>
      <w:r w:rsidR="003723F5">
        <w:t xml:space="preserve">We provided swim and safety </w:t>
      </w:r>
      <w:r>
        <w:t>support with dozens of Kayaks and Lifeguards.</w:t>
      </w:r>
    </w:p>
    <w:p w14:paraId="0546F50B" w14:textId="36561F94" w:rsidR="00DA3A57" w:rsidRDefault="00AA2B7A" w:rsidP="00AA2B7A">
      <w:pPr>
        <w:pStyle w:val="ListParagraph"/>
        <w:numPr>
          <w:ilvl w:val="0"/>
          <w:numId w:val="6"/>
        </w:numPr>
      </w:pPr>
      <w:r>
        <w:t>W</w:t>
      </w:r>
      <w:r w:rsidR="00DA3A57">
        <w:t>ater quality was a recurring question</w:t>
      </w:r>
      <w:r w:rsidRPr="00AA2B7A">
        <w:rPr>
          <w:noProof/>
        </w:rPr>
        <w:t>. H</w:t>
      </w:r>
      <w:r w:rsidR="00DA3A57" w:rsidRPr="00AA2B7A">
        <w:rPr>
          <w:noProof/>
        </w:rPr>
        <w:t>owever</w:t>
      </w:r>
      <w:r>
        <w:rPr>
          <w:noProof/>
        </w:rPr>
        <w:t>,</w:t>
      </w:r>
      <w:r w:rsidR="00DA3A57">
        <w:t xml:space="preserve"> our water testing showed that the water was safe to swim by a better margin than many other bodies of water in the state.</w:t>
      </w:r>
    </w:p>
    <w:p w14:paraId="607909BF" w14:textId="77777777" w:rsidR="00AA2B7A" w:rsidRDefault="00AA2B7A" w:rsidP="00E17C38"/>
    <w:p w14:paraId="7C954215" w14:textId="0EF221D4" w:rsidR="006D0C0F" w:rsidRPr="00DA3A57" w:rsidRDefault="00DA3A57" w:rsidP="00E17C38">
      <w:pPr>
        <w:rPr>
          <w:b/>
        </w:rPr>
      </w:pPr>
      <w:proofErr w:type="spellStart"/>
      <w:r>
        <w:rPr>
          <w:b/>
        </w:rPr>
        <w:t>Jax</w:t>
      </w:r>
      <w:proofErr w:type="spellEnd"/>
      <w:r>
        <w:rPr>
          <w:b/>
        </w:rPr>
        <w:t xml:space="preserve"> Series </w:t>
      </w:r>
      <w:r w:rsidR="00AF31D8" w:rsidRPr="00DA3A57">
        <w:rPr>
          <w:b/>
        </w:rPr>
        <w:t>Sprint Triathlon</w:t>
      </w:r>
      <w:r>
        <w:rPr>
          <w:b/>
        </w:rPr>
        <w:t xml:space="preserve"> Distances</w:t>
      </w:r>
      <w:r w:rsidR="00AF31D8" w:rsidRPr="00DA3A57">
        <w:rPr>
          <w:b/>
        </w:rPr>
        <w:t>:</w:t>
      </w:r>
    </w:p>
    <w:p w14:paraId="04ADC924" w14:textId="77777777" w:rsidR="00AF31D8" w:rsidRDefault="00AF31D8" w:rsidP="00E17C38"/>
    <w:p w14:paraId="736B84A4" w14:textId="5B9E32FA" w:rsidR="006D0C0F" w:rsidRDefault="00AF31D8" w:rsidP="006D0C0F">
      <w:r>
        <w:t>S</w:t>
      </w:r>
      <w:r w:rsidR="006D0C0F">
        <w:t xml:space="preserve">WIM: 1/4 mile </w:t>
      </w:r>
      <w:r>
        <w:t xml:space="preserve">in the St Johns River, </w:t>
      </w:r>
      <w:r w:rsidR="006B2DCF">
        <w:t xml:space="preserve">with the ebb current, </w:t>
      </w:r>
      <w:r>
        <w:t>from Hogan Street to the Main Street Bridge.</w:t>
      </w:r>
    </w:p>
    <w:p w14:paraId="7ECC81DC" w14:textId="77777777" w:rsidR="006D0C0F" w:rsidRDefault="006D0C0F" w:rsidP="006D0C0F"/>
    <w:p w14:paraId="069EBF8C" w14:textId="77777777" w:rsidR="006D0C0F" w:rsidRDefault="006D0C0F" w:rsidP="006D0C0F">
      <w:r>
        <w:t xml:space="preserve">BIKE: 15 miles on the flat, fast, out &amp; back CLOSED course along the urban riverfront around </w:t>
      </w:r>
      <w:proofErr w:type="spellStart"/>
      <w:r>
        <w:t>EverBank</w:t>
      </w:r>
      <w:proofErr w:type="spellEnd"/>
      <w:r>
        <w:t xml:space="preserve"> Field, Home of the Jaguars.</w:t>
      </w:r>
    </w:p>
    <w:p w14:paraId="1327239F" w14:textId="77777777" w:rsidR="006D0C0F" w:rsidRDefault="006D0C0F" w:rsidP="006D0C0F"/>
    <w:p w14:paraId="5F8E425B" w14:textId="02D6D500" w:rsidR="006D0C0F" w:rsidRDefault="006D0C0F" w:rsidP="006D0C0F">
      <w:r>
        <w:t xml:space="preserve">RUN: 5K (3.1 miles) on the fast &amp; flat, out and back course </w:t>
      </w:r>
      <w:r w:rsidR="00AF31D8">
        <w:t xml:space="preserve">downtown and </w:t>
      </w:r>
      <w:r>
        <w:t>along the Riverside North Riverwalk.</w:t>
      </w:r>
    </w:p>
    <w:p w14:paraId="6F9494B7" w14:textId="77777777" w:rsidR="006D0C0F" w:rsidRDefault="006D0C0F" w:rsidP="006D0C0F"/>
    <w:p w14:paraId="5C3BC058" w14:textId="0B4644CE" w:rsidR="00AF31D8" w:rsidRPr="00DA3A57" w:rsidRDefault="00DA3A57" w:rsidP="00AF31D8">
      <w:pPr>
        <w:rPr>
          <w:b/>
        </w:rPr>
      </w:pPr>
      <w:proofErr w:type="spellStart"/>
      <w:r w:rsidRPr="00DA3A57">
        <w:rPr>
          <w:b/>
        </w:rPr>
        <w:t>Jax</w:t>
      </w:r>
      <w:proofErr w:type="spellEnd"/>
      <w:r w:rsidRPr="00DA3A57">
        <w:rPr>
          <w:b/>
        </w:rPr>
        <w:t xml:space="preserve"> Series </w:t>
      </w:r>
      <w:r w:rsidR="00AF31D8" w:rsidRPr="00DA3A57">
        <w:rPr>
          <w:b/>
        </w:rPr>
        <w:t>Olympic Triathlon:</w:t>
      </w:r>
    </w:p>
    <w:p w14:paraId="324055F2" w14:textId="77777777" w:rsidR="006D0C0F" w:rsidRDefault="006D0C0F" w:rsidP="006D0C0F"/>
    <w:p w14:paraId="692DEECB" w14:textId="569A3455" w:rsidR="006D0C0F" w:rsidRDefault="00AF31D8" w:rsidP="006D0C0F">
      <w:r>
        <w:t>S</w:t>
      </w:r>
      <w:r w:rsidR="006D0C0F">
        <w:t xml:space="preserve">WIM: 1.5k [0.93 miles] with the </w:t>
      </w:r>
      <w:r w:rsidR="006B2DCF">
        <w:t xml:space="preserve">ebb </w:t>
      </w:r>
      <w:r w:rsidR="006D0C0F">
        <w:t xml:space="preserve">current of the St. </w:t>
      </w:r>
      <w:r>
        <w:t>J</w:t>
      </w:r>
      <w:r w:rsidR="006D0C0F">
        <w:t xml:space="preserve">ohn's River (dock start) </w:t>
      </w:r>
      <w:r>
        <w:t>from the Fuller Warren at Riverside Arts Market.</w:t>
      </w:r>
    </w:p>
    <w:p w14:paraId="222EBF55" w14:textId="77777777" w:rsidR="006D0C0F" w:rsidRDefault="006D0C0F" w:rsidP="006D0C0F"/>
    <w:p w14:paraId="766EF4B2" w14:textId="77777777" w:rsidR="006D0C0F" w:rsidRDefault="006D0C0F" w:rsidP="006D0C0F">
      <w:r>
        <w:t xml:space="preserve">BIKE: 40k [25 miles] on the flat, fast, out &amp; back CLOSED course along the urban riverfront around </w:t>
      </w:r>
      <w:proofErr w:type="spellStart"/>
      <w:r>
        <w:t>EverBank</w:t>
      </w:r>
      <w:proofErr w:type="spellEnd"/>
      <w:r>
        <w:t xml:space="preserve"> Field, Home of the Jaguars.</w:t>
      </w:r>
    </w:p>
    <w:p w14:paraId="19AE422F" w14:textId="77777777" w:rsidR="006D0C0F" w:rsidRDefault="006D0C0F" w:rsidP="006D0C0F"/>
    <w:p w14:paraId="14592553" w14:textId="2E0E3EBA" w:rsidR="0099474E" w:rsidRDefault="006D0C0F" w:rsidP="006D0C0F">
      <w:r>
        <w:t xml:space="preserve">RUN: 10k [6.2 miles] on the fast &amp; flat, out and back course </w:t>
      </w:r>
      <w:r w:rsidR="00DA3A57">
        <w:t>Downtown and</w:t>
      </w:r>
      <w:r>
        <w:t xml:space="preserve"> along the Riverside North Riverwalk.</w:t>
      </w:r>
    </w:p>
    <w:p w14:paraId="73893D02" w14:textId="42C42F2E" w:rsidR="006B2DCF" w:rsidRDefault="006B2DCF" w:rsidP="006D0C0F"/>
    <w:p w14:paraId="7B52BE11" w14:textId="77777777" w:rsidR="006B2DCF" w:rsidRDefault="006B2DCF" w:rsidP="006D0C0F"/>
    <w:p w14:paraId="73F19EF6" w14:textId="03FA9960" w:rsidR="006B2DCF" w:rsidRPr="006B2DCF" w:rsidRDefault="006B2DCF" w:rsidP="006D0C0F">
      <w:pPr>
        <w:rPr>
          <w:i/>
        </w:rPr>
      </w:pPr>
      <w:r w:rsidRPr="006B2DCF">
        <w:rPr>
          <w:i/>
        </w:rPr>
        <w:t xml:space="preserve">Chris </w:t>
      </w:r>
      <w:proofErr w:type="spellStart"/>
      <w:r w:rsidRPr="006B2DCF">
        <w:rPr>
          <w:i/>
        </w:rPr>
        <w:t>Moling</w:t>
      </w:r>
      <w:proofErr w:type="spellEnd"/>
      <w:r w:rsidRPr="006B2DCF">
        <w:rPr>
          <w:i/>
        </w:rPr>
        <w:t>, Director, DRC Sports                                                          J</w:t>
      </w:r>
      <w:r w:rsidRPr="006B2DCF">
        <w:rPr>
          <w:i/>
          <w:noProof/>
        </w:rPr>
        <w:t>im</w:t>
      </w:r>
      <w:r w:rsidRPr="006B2DCF">
        <w:rPr>
          <w:i/>
        </w:rPr>
        <w:t xml:space="preserve"> </w:t>
      </w:r>
      <w:proofErr w:type="spellStart"/>
      <w:r w:rsidRPr="006B2DCF">
        <w:rPr>
          <w:i/>
        </w:rPr>
        <w:t>Alabiso</w:t>
      </w:r>
      <w:proofErr w:type="spellEnd"/>
      <w:r w:rsidRPr="006B2DCF">
        <w:rPr>
          <w:i/>
        </w:rPr>
        <w:t xml:space="preserve">, Director, </w:t>
      </w:r>
      <w:proofErr w:type="spellStart"/>
      <w:r w:rsidRPr="006B2DCF">
        <w:rPr>
          <w:i/>
        </w:rPr>
        <w:t>JumpingFish</w:t>
      </w:r>
      <w:proofErr w:type="spellEnd"/>
      <w:r w:rsidRPr="006B2DCF">
        <w:rPr>
          <w:i/>
        </w:rPr>
        <w:t xml:space="preserve"> </w:t>
      </w:r>
      <w:r w:rsidRPr="006B2DCF">
        <w:rPr>
          <w:i/>
          <w:noProof/>
        </w:rPr>
        <w:t>Athletics</w:t>
      </w:r>
    </w:p>
    <w:sectPr w:rsidR="006B2DCF" w:rsidRPr="006B2DCF" w:rsidSect="00DA3A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337E06"/>
    <w:multiLevelType w:val="multilevel"/>
    <w:tmpl w:val="222A1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2B0383C"/>
    <w:multiLevelType w:val="hybridMultilevel"/>
    <w:tmpl w:val="3AC4E5F4"/>
    <w:lvl w:ilvl="0" w:tplc="1BA2581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825379"/>
    <w:multiLevelType w:val="hybridMultilevel"/>
    <w:tmpl w:val="381CFBE8"/>
    <w:lvl w:ilvl="0" w:tplc="1BA2581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2E1B92"/>
    <w:multiLevelType w:val="hybridMultilevel"/>
    <w:tmpl w:val="AF421D3C"/>
    <w:lvl w:ilvl="0" w:tplc="1BA2581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7A29CA"/>
    <w:multiLevelType w:val="hybridMultilevel"/>
    <w:tmpl w:val="E342E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2C2292"/>
    <w:multiLevelType w:val="hybridMultilevel"/>
    <w:tmpl w:val="E4DEA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Tc1szC1NDAzNTdQ0lEKTi0uzszPAykwqgUApi5IBSwAAAA="/>
  </w:docVars>
  <w:rsids>
    <w:rsidRoot w:val="00E17C38"/>
    <w:rsid w:val="00043CF7"/>
    <w:rsid w:val="0006028A"/>
    <w:rsid w:val="00072E57"/>
    <w:rsid w:val="00170521"/>
    <w:rsid w:val="00192682"/>
    <w:rsid w:val="00193B39"/>
    <w:rsid w:val="001E27EC"/>
    <w:rsid w:val="002E64AF"/>
    <w:rsid w:val="00314C74"/>
    <w:rsid w:val="00335C74"/>
    <w:rsid w:val="003723F5"/>
    <w:rsid w:val="003B1A5B"/>
    <w:rsid w:val="004429AC"/>
    <w:rsid w:val="004F09A8"/>
    <w:rsid w:val="005036C9"/>
    <w:rsid w:val="005D35E0"/>
    <w:rsid w:val="00686C13"/>
    <w:rsid w:val="006B2DCF"/>
    <w:rsid w:val="006D0C0F"/>
    <w:rsid w:val="006E3A75"/>
    <w:rsid w:val="0092002E"/>
    <w:rsid w:val="0092378B"/>
    <w:rsid w:val="00AA2B7A"/>
    <w:rsid w:val="00AF31D8"/>
    <w:rsid w:val="00B17A7B"/>
    <w:rsid w:val="00B50342"/>
    <w:rsid w:val="00DA3A57"/>
    <w:rsid w:val="00DD45A5"/>
    <w:rsid w:val="00E17C38"/>
    <w:rsid w:val="00E27DA0"/>
    <w:rsid w:val="00F04423"/>
    <w:rsid w:val="00FB4E7C"/>
    <w:rsid w:val="00FC5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ED01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7C38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DA3A57"/>
    <w:rPr>
      <w:rFonts w:ascii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DA3A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0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1267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2" w:space="11" w:color="DDDDDD"/>
              </w:divBdr>
              <w:divsChild>
                <w:div w:id="75250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7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832921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2" w:space="11" w:color="DDDDDD"/>
              </w:divBdr>
              <w:divsChild>
                <w:div w:id="205384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16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6548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12" w:space="11" w:color="DDDDDD"/>
              </w:divBdr>
            </w:div>
          </w:divsChild>
        </w:div>
      </w:divsChild>
    </w:div>
    <w:div w:id="13022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A10D4-E6B4-BD4A-87CA-A09AECDB1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9</Words>
  <Characters>4556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Steven</dc:creator>
  <cp:keywords/>
  <dc:description/>
  <cp:lastModifiedBy>Davis, Steven</cp:lastModifiedBy>
  <cp:revision>2</cp:revision>
  <dcterms:created xsi:type="dcterms:W3CDTF">2018-08-15T01:31:00Z</dcterms:created>
  <dcterms:modified xsi:type="dcterms:W3CDTF">2018-08-15T01:31:00Z</dcterms:modified>
</cp:coreProperties>
</file>